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5E02C" w14:textId="77777777" w:rsidR="00306820" w:rsidRDefault="00444BFE" w:rsidP="00306820">
      <w:pPr>
        <w:spacing w:after="120" w:line="240" w:lineRule="auto"/>
        <w:jc w:val="center"/>
        <w:rPr>
          <w:b/>
        </w:rPr>
      </w:pPr>
      <w:r>
        <w:rPr>
          <w:b/>
        </w:rPr>
        <w:t xml:space="preserve">Surat Persetujuan Pembimbing Akademik </w:t>
      </w:r>
      <w:r w:rsidR="00306820">
        <w:rPr>
          <w:b/>
        </w:rPr>
        <w:t>u</w:t>
      </w:r>
      <w:r w:rsidR="00306820" w:rsidRPr="00306820">
        <w:rPr>
          <w:b/>
        </w:rPr>
        <w:t xml:space="preserve">ntuk Pendaftaran </w:t>
      </w:r>
    </w:p>
    <w:p w14:paraId="00000002" w14:textId="64147808" w:rsidR="00E320EE" w:rsidRDefault="00306820" w:rsidP="00306820">
      <w:pPr>
        <w:spacing w:after="120" w:line="240" w:lineRule="auto"/>
        <w:jc w:val="center"/>
        <w:rPr>
          <w:b/>
        </w:rPr>
      </w:pPr>
      <w:r w:rsidRPr="00306820">
        <w:rPr>
          <w:b/>
        </w:rPr>
        <w:t>Program Merdeka Belajar Kampus Merdeka (</w:t>
      </w:r>
      <w:r>
        <w:rPr>
          <w:b/>
        </w:rPr>
        <w:t>MBKM</w:t>
      </w:r>
      <w:r w:rsidRPr="00306820">
        <w:rPr>
          <w:b/>
        </w:rPr>
        <w:t xml:space="preserve">) Semester </w:t>
      </w:r>
      <w:r w:rsidR="00B575E1">
        <w:rPr>
          <w:b/>
        </w:rPr>
        <w:t>Genap</w:t>
      </w:r>
      <w:r w:rsidRPr="00306820">
        <w:rPr>
          <w:b/>
        </w:rPr>
        <w:t xml:space="preserve"> 2022/2023</w:t>
      </w:r>
    </w:p>
    <w:p w14:paraId="3E4298DD" w14:textId="7A8C4046" w:rsidR="00306820" w:rsidRDefault="00306820" w:rsidP="00306820">
      <w:pPr>
        <w:spacing w:after="120" w:line="240" w:lineRule="auto"/>
        <w:jc w:val="center"/>
        <w:rPr>
          <w:b/>
        </w:rPr>
      </w:pPr>
      <w:r>
        <w:rPr>
          <w:b/>
        </w:rPr>
        <w:t>Bagi Mahasiswa FASILKOM UI</w:t>
      </w:r>
    </w:p>
    <w:p w14:paraId="75DEF278" w14:textId="77777777" w:rsidR="00306820" w:rsidRPr="00306820" w:rsidRDefault="00306820" w:rsidP="00306820">
      <w:pPr>
        <w:jc w:val="center"/>
        <w:rPr>
          <w:b/>
        </w:rPr>
      </w:pPr>
    </w:p>
    <w:p w14:paraId="00000003" w14:textId="77777777" w:rsidR="00E320EE" w:rsidRDefault="00444BFE">
      <w:r>
        <w:t>Saya yang bertandatangan di bawah ini, adalah Pembimbing Akademik dari:</w:t>
      </w:r>
    </w:p>
    <w:p w14:paraId="00000004" w14:textId="77777777" w:rsidR="00E320EE" w:rsidRDefault="00444BFE">
      <w:pPr>
        <w:tabs>
          <w:tab w:val="left" w:pos="3119"/>
          <w:tab w:val="right" w:pos="8931"/>
        </w:tabs>
        <w:ind w:left="2835" w:hanging="2835"/>
      </w:pPr>
      <w:r>
        <w:t>Nama</w:t>
      </w:r>
      <w:r>
        <w:tab/>
        <w:t>:</w:t>
      </w:r>
      <w:r>
        <w:tab/>
      </w:r>
      <w:r>
        <w:tab/>
      </w:r>
    </w:p>
    <w:p w14:paraId="00000005" w14:textId="77777777" w:rsidR="00E320EE" w:rsidRDefault="00444BFE">
      <w:pPr>
        <w:tabs>
          <w:tab w:val="left" w:pos="3119"/>
          <w:tab w:val="right" w:pos="8931"/>
        </w:tabs>
        <w:ind w:left="2835" w:hanging="2835"/>
      </w:pPr>
      <w:r>
        <w:t>NPM</w:t>
      </w:r>
      <w:r>
        <w:tab/>
        <w:t>:</w:t>
      </w:r>
      <w:r>
        <w:tab/>
      </w:r>
      <w:r>
        <w:tab/>
      </w:r>
    </w:p>
    <w:p w14:paraId="00000006" w14:textId="77777777" w:rsidR="00E320EE" w:rsidRDefault="00444BFE">
      <w:pPr>
        <w:tabs>
          <w:tab w:val="left" w:pos="3119"/>
          <w:tab w:val="right" w:pos="8931"/>
        </w:tabs>
        <w:ind w:left="2835" w:hanging="2835"/>
      </w:pPr>
      <w:r>
        <w:t>Semester</w:t>
      </w:r>
      <w:r>
        <w:tab/>
        <w:t xml:space="preserve">: </w:t>
      </w:r>
      <w:r>
        <w:tab/>
      </w:r>
      <w:r>
        <w:tab/>
      </w:r>
    </w:p>
    <w:p w14:paraId="00000007" w14:textId="21FBCF42" w:rsidR="00E320EE" w:rsidRDefault="00444BFE">
      <w:pPr>
        <w:tabs>
          <w:tab w:val="left" w:pos="3119"/>
          <w:tab w:val="right" w:pos="8931"/>
        </w:tabs>
        <w:ind w:left="2835" w:hanging="2835"/>
      </w:pPr>
      <w:r>
        <w:t>Program Studi</w:t>
      </w:r>
      <w:r>
        <w:tab/>
        <w:t xml:space="preserve">: </w:t>
      </w:r>
      <w:r>
        <w:tab/>
      </w:r>
      <w:r>
        <w:tab/>
      </w:r>
    </w:p>
    <w:p w14:paraId="00000008" w14:textId="60D35335" w:rsidR="00E320EE" w:rsidRDefault="00444BFE">
      <w:pPr>
        <w:tabs>
          <w:tab w:val="left" w:pos="3119"/>
          <w:tab w:val="right" w:pos="8931"/>
        </w:tabs>
        <w:ind w:left="2835" w:hanging="2835"/>
      </w:pPr>
      <w:r>
        <w:tab/>
        <w:t xml:space="preserve">    (Reguler / </w:t>
      </w:r>
      <w:r w:rsidR="002F6A2E">
        <w:t xml:space="preserve">Paralel / </w:t>
      </w:r>
      <w:r>
        <w:t>Kelas Internasional) *</w:t>
      </w:r>
    </w:p>
    <w:p w14:paraId="00000009" w14:textId="77777777" w:rsidR="00E320EE" w:rsidRDefault="00444BFE">
      <w:pPr>
        <w:tabs>
          <w:tab w:val="left" w:pos="3119"/>
          <w:tab w:val="right" w:pos="8931"/>
        </w:tabs>
        <w:ind w:left="2835" w:hanging="2835"/>
      </w:pPr>
      <w:r>
        <w:t>Total SKS yang telah diambil</w:t>
      </w:r>
      <w:r>
        <w:tab/>
        <w:t>:</w:t>
      </w:r>
      <w:r>
        <w:tab/>
      </w:r>
      <w:r>
        <w:tab/>
      </w:r>
    </w:p>
    <w:p w14:paraId="0000000A" w14:textId="77777777" w:rsidR="00E320EE" w:rsidRDefault="00444BFE">
      <w:r>
        <w:t>memberikan rekomendasi pada mahasiswa yang bersangkutan untuk mendaftar ke program Merdeka Belajar – Kampus Merdeka (MBKM) sebagai berikut:</w:t>
      </w:r>
    </w:p>
    <w:p w14:paraId="0000000B" w14:textId="77777777" w:rsidR="00E320EE" w:rsidRDefault="00444BFE">
      <w:pPr>
        <w:tabs>
          <w:tab w:val="left" w:pos="3119"/>
          <w:tab w:val="right" w:pos="8931"/>
        </w:tabs>
        <w:ind w:left="2835" w:hanging="2835"/>
      </w:pPr>
      <w:r>
        <w:t>Kegiatan</w:t>
      </w:r>
      <w:r>
        <w:tab/>
        <w:t>:</w:t>
      </w:r>
      <w:r>
        <w:tab/>
      </w:r>
      <w:r>
        <w:tab/>
      </w:r>
    </w:p>
    <w:p w14:paraId="0000000C" w14:textId="2C7517DF" w:rsidR="00E320EE" w:rsidRDefault="00444BFE" w:rsidP="00526ADA">
      <w:pPr>
        <w:tabs>
          <w:tab w:val="left" w:pos="3119"/>
          <w:tab w:val="right" w:pos="8931"/>
        </w:tabs>
        <w:ind w:left="2835" w:right="-285" w:hanging="2835"/>
      </w:pPr>
      <w:r>
        <w:t>Institusi Terkait</w:t>
      </w:r>
      <w:r>
        <w:tab/>
        <w:t>:</w:t>
      </w:r>
      <w:r>
        <w:tab/>
        <w:t>(</w:t>
      </w:r>
      <w:r w:rsidR="00526ADA">
        <w:t>B</w:t>
      </w:r>
      <w:r>
        <w:t>oleh dikosongkan jika anda belum mendapatkan mit</w:t>
      </w:r>
      <w:r w:rsidR="00526ADA">
        <w:t>ra)</w:t>
      </w:r>
      <w:r>
        <w:tab/>
      </w:r>
    </w:p>
    <w:p w14:paraId="0000000D" w14:textId="77777777" w:rsidR="00E320EE" w:rsidRDefault="00444BFE">
      <w:pPr>
        <w:tabs>
          <w:tab w:val="left" w:pos="3119"/>
          <w:tab w:val="right" w:pos="8931"/>
        </w:tabs>
        <w:ind w:left="2835" w:hanging="2835"/>
      </w:pPr>
      <w:r>
        <w:t>Lama Kegiatan (bulan)</w:t>
      </w:r>
      <w:r>
        <w:tab/>
        <w:t>:</w:t>
      </w:r>
      <w:r>
        <w:tab/>
      </w:r>
      <w:r>
        <w:tab/>
      </w:r>
    </w:p>
    <w:p w14:paraId="0000000E" w14:textId="076A6B0E" w:rsidR="00E320EE" w:rsidRDefault="00444BFE">
      <w:pPr>
        <w:tabs>
          <w:tab w:val="left" w:pos="3119"/>
          <w:tab w:val="right" w:pos="8931"/>
        </w:tabs>
        <w:ind w:left="2835" w:hanging="2835"/>
      </w:pPr>
      <w:r>
        <w:t>Rekomendasi Konversi sks</w:t>
      </w:r>
      <w:r>
        <w:tab/>
        <w:t>:</w:t>
      </w:r>
      <w:r>
        <w:tab/>
      </w:r>
      <w:r w:rsidR="004D2777">
        <w:t>(Bagian isian ini boleh dikosongkan jika anda belum mendapatkan mitra)</w:t>
      </w:r>
      <w:r>
        <w:tab/>
      </w:r>
    </w:p>
    <w:p w14:paraId="0000000F" w14:textId="77777777" w:rsidR="00E320EE" w:rsidRDefault="00E320EE">
      <w:pPr>
        <w:ind w:left="2835" w:hanging="2693"/>
      </w:pPr>
    </w:p>
    <w:p w14:paraId="4326B1D5" w14:textId="77777777" w:rsidR="00D33998" w:rsidRPr="00D33998" w:rsidRDefault="00444BFE">
      <w:pPr>
        <w:tabs>
          <w:tab w:val="right" w:pos="8931"/>
        </w:tabs>
        <w:rPr>
          <w:b/>
          <w:bCs/>
        </w:rPr>
      </w:pPr>
      <w:r w:rsidRPr="00D33998">
        <w:rPr>
          <w:b/>
          <w:bCs/>
        </w:rPr>
        <w:t xml:space="preserve">Catatan </w:t>
      </w:r>
      <w:r w:rsidR="00D33998" w:rsidRPr="00D33998">
        <w:rPr>
          <w:b/>
          <w:bCs/>
        </w:rPr>
        <w:t>bagi dosen PA</w:t>
      </w:r>
      <w:r w:rsidRPr="00D33998">
        <w:rPr>
          <w:b/>
          <w:bCs/>
        </w:rPr>
        <w:t>:</w:t>
      </w:r>
    </w:p>
    <w:p w14:paraId="1002DA9F" w14:textId="7DB8B3B6" w:rsidR="00D33998" w:rsidRDefault="00D33998" w:rsidP="00D33998">
      <w:pPr>
        <w:pStyle w:val="ListParagraph"/>
        <w:numPr>
          <w:ilvl w:val="0"/>
          <w:numId w:val="3"/>
        </w:numPr>
        <w:tabs>
          <w:tab w:val="right" w:pos="8931"/>
        </w:tabs>
      </w:pPr>
      <w:r>
        <w:t>Dalam memberikan persetujuan, Pembimbing Akademik perlu memperhatikan riwayat akademik dan rencana studi mahasiswa serta relevansi program yang diikuti terhadap rencana studi mahasiswa dalam memenuhi capaian pembelajaran lulusan.</w:t>
      </w:r>
    </w:p>
    <w:p w14:paraId="5889BD48" w14:textId="4024BA0C" w:rsidR="00D33998" w:rsidRDefault="00D33998" w:rsidP="00D33998">
      <w:pPr>
        <w:pStyle w:val="ListParagraph"/>
        <w:numPr>
          <w:ilvl w:val="0"/>
          <w:numId w:val="3"/>
        </w:numPr>
        <w:tabs>
          <w:tab w:val="right" w:pos="8931"/>
        </w:tabs>
      </w:pPr>
      <w:r>
        <w:t xml:space="preserve">Program magang full-time </w:t>
      </w:r>
      <w:r w:rsidRPr="009A5D56">
        <w:rPr>
          <w:b/>
          <w:bCs/>
        </w:rPr>
        <w:t>yang lulus verifikasi oleh tim dosen magang MBKM</w:t>
      </w:r>
      <w:r>
        <w:t xml:space="preserve"> akan bernilai 20 SKS. Sementara SKS untuk program studi independen dan program lainnnya </w:t>
      </w:r>
      <w:r w:rsidRPr="009A5D56">
        <w:rPr>
          <w:b/>
          <w:bCs/>
        </w:rPr>
        <w:t>akan dievaluasi oleh Kaprodi</w:t>
      </w:r>
      <w:r w:rsidR="0050635B" w:rsidRPr="009A5D56">
        <w:rPr>
          <w:b/>
          <w:bCs/>
        </w:rPr>
        <w:t>/Manajer Kependidikan</w:t>
      </w:r>
      <w:r>
        <w:t>.</w:t>
      </w:r>
    </w:p>
    <w:p w14:paraId="372F63D9" w14:textId="7C9DFBEE" w:rsidR="00D33998" w:rsidRDefault="00D33998" w:rsidP="00D33998">
      <w:pPr>
        <w:pStyle w:val="ListParagraph"/>
        <w:numPr>
          <w:ilvl w:val="0"/>
          <w:numId w:val="3"/>
        </w:numPr>
        <w:tabs>
          <w:tab w:val="right" w:pos="8931"/>
        </w:tabs>
      </w:pPr>
      <w:r>
        <w:t xml:space="preserve">Mohon diperhatikan </w:t>
      </w:r>
      <w:r w:rsidR="005105A5">
        <w:t>bahwa</w:t>
      </w:r>
      <w:r>
        <w:t xml:space="preserve"> </w:t>
      </w:r>
      <w:r w:rsidR="0050635B">
        <w:t xml:space="preserve">berdasarkan aturan DIKTI, </w:t>
      </w:r>
      <w:r>
        <w:t xml:space="preserve">dalam satu semester mahasiswa hanya bisa </w:t>
      </w:r>
      <w:r w:rsidR="0050635B">
        <w:t>mendapatkan</w:t>
      </w:r>
      <w:r w:rsidR="005105A5">
        <w:t xml:space="preserve"> </w:t>
      </w:r>
      <w:r>
        <w:t xml:space="preserve">maksimal 24 SKS </w:t>
      </w:r>
      <w:r w:rsidR="005105A5">
        <w:t>(</w:t>
      </w:r>
      <w:r>
        <w:t>sudah termasuk SKS kegiatan Kampus Merdeka yang diikuti</w:t>
      </w:r>
      <w:r w:rsidR="005105A5">
        <w:t>)</w:t>
      </w:r>
      <w:r>
        <w:t>.</w:t>
      </w:r>
    </w:p>
    <w:p w14:paraId="00000013" w14:textId="45CDAE37" w:rsidR="00E320EE" w:rsidRDefault="00D33998" w:rsidP="00D33998">
      <w:pPr>
        <w:pStyle w:val="ListParagraph"/>
        <w:numPr>
          <w:ilvl w:val="0"/>
          <w:numId w:val="3"/>
        </w:numPr>
        <w:tabs>
          <w:tab w:val="right" w:pos="8931"/>
        </w:tabs>
      </w:pPr>
      <w:r>
        <w:t>Status IRS mahasiswa yang diterima mengikuti kegiatan MBKM akan berubah menjadi “Kampus Merdeka”.</w:t>
      </w:r>
      <w:r>
        <w:tab/>
      </w:r>
      <w:r>
        <w:tab/>
      </w:r>
    </w:p>
    <w:p w14:paraId="00000014" w14:textId="77777777" w:rsidR="00E320EE" w:rsidRDefault="00444BFE">
      <w:pPr>
        <w:tabs>
          <w:tab w:val="right" w:pos="8931"/>
        </w:tabs>
      </w:pPr>
      <w:r>
        <w:tab/>
      </w:r>
    </w:p>
    <w:p w14:paraId="00000015" w14:textId="77777777" w:rsidR="00E320EE" w:rsidRDefault="00444BFE">
      <w:r>
        <w:t xml:space="preserve">Depok,    </w:t>
      </w:r>
    </w:p>
    <w:p w14:paraId="00000016" w14:textId="77777777" w:rsidR="00E320EE" w:rsidRDefault="00444BFE">
      <w:r>
        <w:t>Pembimbing Akademik</w:t>
      </w:r>
      <w:r>
        <w:tab/>
      </w:r>
      <w:r>
        <w:tab/>
      </w:r>
      <w:r>
        <w:tab/>
      </w:r>
      <w:r>
        <w:tab/>
      </w:r>
      <w:r>
        <w:tab/>
        <w:t>Mahasiswa</w:t>
      </w:r>
    </w:p>
    <w:p w14:paraId="00000017" w14:textId="77777777" w:rsidR="00E320EE" w:rsidRDefault="00E320EE"/>
    <w:p w14:paraId="00000018" w14:textId="77777777" w:rsidR="00E320EE" w:rsidRDefault="00E320EE"/>
    <w:p w14:paraId="00000019" w14:textId="77777777" w:rsidR="00E320EE" w:rsidRDefault="00E320EE"/>
    <w:p w14:paraId="0000001A" w14:textId="77777777" w:rsidR="00E320EE" w:rsidRDefault="00E320EE"/>
    <w:p w14:paraId="0000001D" w14:textId="0F8CB418" w:rsidR="00E320EE" w:rsidRDefault="00444BFE">
      <w:r>
        <w:t>(nam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nama)</w:t>
      </w:r>
    </w:p>
    <w:sectPr w:rsidR="00E320EE" w:rsidSect="00526ADA">
      <w:pgSz w:w="11906" w:h="16838"/>
      <w:pgMar w:top="851" w:right="991" w:bottom="851" w:left="1134" w:header="624" w:footer="62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35954" w14:textId="77777777" w:rsidR="00480389" w:rsidRDefault="00480389" w:rsidP="00D33998">
      <w:pPr>
        <w:spacing w:after="0" w:line="240" w:lineRule="auto"/>
      </w:pPr>
      <w:r>
        <w:separator/>
      </w:r>
    </w:p>
  </w:endnote>
  <w:endnote w:type="continuationSeparator" w:id="0">
    <w:p w14:paraId="64561A4F" w14:textId="77777777" w:rsidR="00480389" w:rsidRDefault="00480389" w:rsidP="00D33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FE27B" w14:textId="77777777" w:rsidR="00480389" w:rsidRDefault="00480389" w:rsidP="00D33998">
      <w:pPr>
        <w:spacing w:after="0" w:line="240" w:lineRule="auto"/>
      </w:pPr>
      <w:r>
        <w:separator/>
      </w:r>
    </w:p>
  </w:footnote>
  <w:footnote w:type="continuationSeparator" w:id="0">
    <w:p w14:paraId="0BB4D55D" w14:textId="77777777" w:rsidR="00480389" w:rsidRDefault="00480389" w:rsidP="00D339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B4674"/>
    <w:multiLevelType w:val="hybridMultilevel"/>
    <w:tmpl w:val="0BD2F63C"/>
    <w:lvl w:ilvl="0" w:tplc="56A45966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F3847"/>
    <w:multiLevelType w:val="hybridMultilevel"/>
    <w:tmpl w:val="29F87626"/>
    <w:lvl w:ilvl="0" w:tplc="3BE04EFA">
      <w:numFmt w:val="bullet"/>
      <w:lvlText w:val="-"/>
      <w:lvlJc w:val="left"/>
      <w:pPr>
        <w:ind w:left="400" w:hanging="40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333DC0"/>
    <w:multiLevelType w:val="hybridMultilevel"/>
    <w:tmpl w:val="702A8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954479">
    <w:abstractNumId w:val="0"/>
  </w:num>
  <w:num w:numId="2" w16cid:durableId="585959129">
    <w:abstractNumId w:val="2"/>
  </w:num>
  <w:num w:numId="3" w16cid:durableId="1983730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DAwMLY0MDW0sDBT0lEKTi0uzszPAykwrAUALk4zlCwAAAA="/>
  </w:docVars>
  <w:rsids>
    <w:rsidRoot w:val="00E320EE"/>
    <w:rsid w:val="00122A2B"/>
    <w:rsid w:val="002D1339"/>
    <w:rsid w:val="002D7DD9"/>
    <w:rsid w:val="002F6A2E"/>
    <w:rsid w:val="00306820"/>
    <w:rsid w:val="003557D7"/>
    <w:rsid w:val="00366450"/>
    <w:rsid w:val="00444BFE"/>
    <w:rsid w:val="00480389"/>
    <w:rsid w:val="004B0649"/>
    <w:rsid w:val="004D2777"/>
    <w:rsid w:val="0050635B"/>
    <w:rsid w:val="005105A5"/>
    <w:rsid w:val="00526ADA"/>
    <w:rsid w:val="00550472"/>
    <w:rsid w:val="007B2A49"/>
    <w:rsid w:val="00911812"/>
    <w:rsid w:val="00961A51"/>
    <w:rsid w:val="009A5D56"/>
    <w:rsid w:val="00B575E1"/>
    <w:rsid w:val="00C92958"/>
    <w:rsid w:val="00D33998"/>
    <w:rsid w:val="00E320EE"/>
    <w:rsid w:val="00FC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4CE58"/>
  <w15:docId w15:val="{CB7080A7-E931-AD4B-9E74-C6A799F0D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D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339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39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998"/>
  </w:style>
  <w:style w:type="paragraph" w:styleId="Footer">
    <w:name w:val="footer"/>
    <w:basedOn w:val="Normal"/>
    <w:link w:val="FooterChar"/>
    <w:uiPriority w:val="99"/>
    <w:unhideWhenUsed/>
    <w:rsid w:val="00D339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998"/>
  </w:style>
  <w:style w:type="paragraph" w:styleId="Revision">
    <w:name w:val="Revision"/>
    <w:hidden/>
    <w:uiPriority w:val="99"/>
    <w:semiHidden/>
    <w:rsid w:val="005105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1t8093zfZeGuo3FpOUFnYIwj/g==">AMUW2mV/8uo6HC+gYHn6f8Y0mrKMeBLPYB6bc9WpjNhp9a0QkZASCVuYl2ju1meyvtArBWgg8rP07paYjaDlqv0b3ZukObADhof9xzmrdinuMtuf9xZqaBI=</go:docsCustomData>
</go:gDocsCustomXmlDataStorage>
</file>

<file path=customXml/itemProps1.xml><?xml version="1.0" encoding="utf-8"?>
<ds:datastoreItem xmlns:ds="http://schemas.openxmlformats.org/officeDocument/2006/customXml" ds:itemID="{F08ED243-DE37-C849-B914-D76DBACCB2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nter for Independen Learning Universitas Indonesia</dc:creator>
  <cp:lastModifiedBy>Fatimah Azzahro</cp:lastModifiedBy>
  <cp:revision>9</cp:revision>
  <dcterms:created xsi:type="dcterms:W3CDTF">2022-06-27T10:08:00Z</dcterms:created>
  <dcterms:modified xsi:type="dcterms:W3CDTF">2022-10-14T11:11:00Z</dcterms:modified>
</cp:coreProperties>
</file>